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4727"/>
        <w:gridCol w:w="3240"/>
        <w:gridCol w:w="3240"/>
        <w:gridCol w:w="3095"/>
        <w:gridCol w:w="268"/>
      </w:tblGrid>
      <w:tr w:rsidR="00B250FC" w:rsidRPr="00B250FC" w14:paraId="77F8EDBC" w14:textId="77777777" w:rsidTr="00B250FC">
        <w:trPr>
          <w:gridAfter w:val="1"/>
          <w:wAfter w:w="92" w:type="pct"/>
          <w:trHeight w:val="420"/>
        </w:trPr>
        <w:tc>
          <w:tcPr>
            <w:tcW w:w="4908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A5E2C1" w14:textId="3C1219BB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 xml:space="preserve">Supplemental Table 1. </w:t>
            </w: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omparison of the baseline characteristics between the included and excluded participants (n=32,702)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1</w:t>
            </w:r>
          </w:p>
        </w:tc>
      </w:tr>
      <w:tr w:rsidR="00B250FC" w:rsidRPr="00B250FC" w14:paraId="727FB853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C54D98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haracteristics</w:t>
            </w:r>
          </w:p>
        </w:tc>
        <w:tc>
          <w:tcPr>
            <w:tcW w:w="11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3E8347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ncluded participants</w:t>
            </w:r>
          </w:p>
        </w:tc>
        <w:tc>
          <w:tcPr>
            <w:tcW w:w="11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3F2A6F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xcluded participants</w:t>
            </w:r>
          </w:p>
        </w:tc>
        <w:tc>
          <w:tcPr>
            <w:tcW w:w="10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4BD6E4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P</w:t>
            </w: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value</w:t>
            </w: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 xml:space="preserve"> 2</w:t>
            </w:r>
          </w:p>
        </w:tc>
      </w:tr>
      <w:tr w:rsidR="00B250FC" w:rsidRPr="00B250FC" w14:paraId="64B2B039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F3DA4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Participants, </w:t>
            </w:r>
            <w:r w:rsidRPr="00B250FC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n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C8F3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8,085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F64F6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4,617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0F062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-</w:t>
            </w:r>
          </w:p>
        </w:tc>
      </w:tr>
      <w:tr w:rsidR="00B250FC" w:rsidRPr="00B250FC" w14:paraId="49AF5912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F65A1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ge (years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AB30B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7.2 (37.1, 37.4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399DD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4.6 (44.5, 44.8)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B0A5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1FE49C3C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EB0B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ex (men, 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DE73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9.5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C7AEF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8.0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4D4CD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144C82AE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A6285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BMI (kg/m</w:t>
            </w: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2</w:t>
            </w: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24F0C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3.6 (23.6, 23.7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F6B2F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5.1 (25.0, 25.1)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FAC2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746B5922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E0242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WC (cm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98EE5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9.6 (79.4, 79.7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BB6C4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5.3 (85.1, 85.5)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F534D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4AB140CD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754FA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C (mmol/L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DCC1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.57 (4.56, 4.58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89B1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.83 (4.82, 4.85)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2F6C1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5F640CE0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FC787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G (mmol/L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2B5C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5 (1.04, 1.06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A2D6F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32 (1.31, 1.33)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DB9F7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5D848147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EC68B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DL-C (mmol/L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37BD2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.60 (2.59, 2.61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1D90B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.81 (2.79, 2.82)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045D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3BC3F220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06CC4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DL-C (mmol/L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96B3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36 (1.35, 1.37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3699C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28 (1.28, 1.29)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761E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274CD0FC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C7E3A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BP (mmHg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77A6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17.5 (117.3, 117.8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1E975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24.7 (124.5, 124.9)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5F24B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0EF25484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A0DB1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DBP (mmHg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C1758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4.2 (74.0, 74.3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84ED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8.4 (78.3, 78.6)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5F0C3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6DAAE7F8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1001B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PG (mmol/L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DCF7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.85 (4.84, 4.86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D0943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.41 (5.40, 5.43)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0612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31E68143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20E41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moking status (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9A284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C5FB1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FFCE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B250FC" w:rsidRPr="00B250FC" w14:paraId="7F068BC3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C286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Current smoker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8910D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7.6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1A206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6.5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1953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0E14800F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CB2CC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Ex-smoker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418CD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12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180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84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E784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26D8F2D8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16F67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Non-smoker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BA5D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8.3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6511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5.7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1E8B4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2EB173FD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91DCF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lcohol drinking status (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98A21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4FE9C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892B8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B250FC" w:rsidRPr="00B250FC" w14:paraId="565FF075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B6DE6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Everyday drinker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40B36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88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EFDB7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84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8534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4D2AD44C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8A9A5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lastRenderedPageBreak/>
              <w:t xml:space="preserve">    Sometime drinker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1036C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2.4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D0FF8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9.4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A4661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1852515F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F585F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Ex-drinker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E42DF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64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869B6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91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38F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0.35 </w:t>
            </w:r>
          </w:p>
        </w:tc>
      </w:tr>
      <w:tr w:rsidR="00B250FC" w:rsidRPr="00B250FC" w14:paraId="283DBB76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63BC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Non-drinker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6DBF1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9.7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092AD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6.0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E6C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5B4ED6FF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D5CCE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ducation level (college or higher, 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EE3ADB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3.2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4AC3D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8.4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08157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76DD554F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E028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ccupation (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5179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05B02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04394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B250FC" w:rsidRPr="00B250FC" w14:paraId="17309683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C205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Managers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5F948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6.2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9133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4.8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6A45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6B1EE83E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AD0F8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Professionals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F8878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5.9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33D48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4.2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DD41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28C2BF13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0865D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Other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F70BB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5.2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492B2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7.8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C8B8F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69D16AA6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F260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ousehold income (</w:t>
            </w:r>
            <w:r w:rsidRPr="00B250FC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≥</w:t>
            </w: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0,000 Yuan, 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728BE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3.7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A8A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1.4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389B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1F7FC20F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54211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etabolic syndrome (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43EE5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.6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DC44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9.2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01057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61303CAB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474DF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amily history of CVD (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4440F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0.4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E45E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1.5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8CD0B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0.02 </w:t>
            </w:r>
          </w:p>
        </w:tc>
      </w:tr>
      <w:tr w:rsidR="00B250FC" w:rsidRPr="00B250FC" w14:paraId="476E991E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468CE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amily history of hypertension (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563E7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1.8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6702F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9.0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77B1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08EBCAA5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4E93D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amily history of hyperlipidemia (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C517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45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9EDFA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29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B7BDF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0.01 </w:t>
            </w:r>
          </w:p>
        </w:tc>
      </w:tr>
      <w:tr w:rsidR="00B250FC" w:rsidRPr="00B250FC" w14:paraId="73590F5B" w14:textId="77777777" w:rsidTr="00B250FC">
        <w:trPr>
          <w:gridAfter w:val="1"/>
          <w:wAfter w:w="92" w:type="pct"/>
          <w:trHeight w:val="375"/>
        </w:trPr>
        <w:tc>
          <w:tcPr>
            <w:tcW w:w="16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C9CAFF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amily history of diabetes (%)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D752C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4.8</w:t>
            </w:r>
          </w:p>
        </w:tc>
        <w:tc>
          <w:tcPr>
            <w:tcW w:w="1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4FF55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6.4</w:t>
            </w:r>
          </w:p>
        </w:tc>
        <w:tc>
          <w:tcPr>
            <w:tcW w:w="10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464B9" w14:textId="77777777" w:rsidR="00B250FC" w:rsidRPr="00B250FC" w:rsidRDefault="00B250FC" w:rsidP="00B250F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001</w:t>
            </w:r>
          </w:p>
        </w:tc>
      </w:tr>
      <w:tr w:rsidR="00B250FC" w:rsidRPr="00B250FC" w14:paraId="67273A6A" w14:textId="77777777" w:rsidTr="00B250FC">
        <w:trPr>
          <w:gridAfter w:val="1"/>
          <w:wAfter w:w="92" w:type="pct"/>
          <w:trHeight w:val="570"/>
        </w:trPr>
        <w:tc>
          <w:tcPr>
            <w:tcW w:w="4908" w:type="pct"/>
            <w:gridSpan w:val="4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F0388" w14:textId="77777777" w:rsidR="00B250FC" w:rsidRPr="00B250FC" w:rsidRDefault="00B250FC" w:rsidP="006B00C8">
            <w:pPr>
              <w:widowControl/>
              <w:spacing w:line="36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1</w:t>
            </w:r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Continuous </w:t>
            </w:r>
            <w:proofErr w:type="gramStart"/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variables</w:t>
            </w:r>
            <w:proofErr w:type="gramEnd"/>
            <w:r w:rsidRPr="00B250F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are expressed as geometric means (95% confidence interval) and categorical variables are expressed as percentages. BMI, body mass index; CVD, cardiovascular disease; DBP, diastolic blood pressure; FPG, fasting plasma glucose; HDL-C, high-density lipoprotein cholesterol; LDL-C, low-density lipoprotein cholesterol; SBP, systolic blood pressure; TC, total cholesterol; TG, triglycerides; WC, waist circumference.</w:t>
            </w:r>
          </w:p>
        </w:tc>
      </w:tr>
      <w:tr w:rsidR="00B250FC" w:rsidRPr="00B250FC" w14:paraId="37546E5A" w14:textId="77777777" w:rsidTr="00B250FC">
        <w:trPr>
          <w:trHeight w:val="765"/>
        </w:trPr>
        <w:tc>
          <w:tcPr>
            <w:tcW w:w="4908" w:type="pct"/>
            <w:gridSpan w:val="4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F8F5AF" w14:textId="77777777" w:rsidR="00B250FC" w:rsidRPr="00B250FC" w:rsidRDefault="00B250FC" w:rsidP="006B00C8">
            <w:pPr>
              <w:widowControl/>
              <w:spacing w:line="36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61A1B" w14:textId="77777777" w:rsidR="00B250FC" w:rsidRPr="00B250FC" w:rsidRDefault="00B250FC" w:rsidP="00B250F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B250FC" w:rsidRPr="00465087" w14:paraId="18FE6311" w14:textId="77777777" w:rsidTr="00B250FC">
        <w:trPr>
          <w:trHeight w:val="405"/>
        </w:trPr>
        <w:tc>
          <w:tcPr>
            <w:tcW w:w="4908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1A45F1" w14:textId="77777777" w:rsidR="00B250FC" w:rsidRPr="00465087" w:rsidRDefault="00B250FC" w:rsidP="006B00C8">
            <w:pPr>
              <w:widowControl/>
              <w:spacing w:line="36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65087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 xml:space="preserve">2 </w:t>
            </w:r>
            <w:r w:rsidRPr="0046508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eneral linear models for continuous variables and logistic regression models for categorical variables.</w:t>
            </w:r>
          </w:p>
        </w:tc>
        <w:tc>
          <w:tcPr>
            <w:tcW w:w="92" w:type="pct"/>
            <w:vAlign w:val="center"/>
            <w:hideMark/>
          </w:tcPr>
          <w:p w14:paraId="33FA00D3" w14:textId="77777777" w:rsidR="00B250FC" w:rsidRPr="00465087" w:rsidRDefault="00B250FC" w:rsidP="00B250FC">
            <w:pPr>
              <w:widowControl/>
              <w:spacing w:line="36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398FC739" w14:textId="77777777" w:rsidR="00D96C92" w:rsidRPr="00465087" w:rsidRDefault="00D96C92">
      <w:pPr>
        <w:rPr>
          <w:rFonts w:ascii="Times New Roman" w:hAnsi="Times New Roman" w:cs="Times New Roman"/>
        </w:rPr>
      </w:pPr>
    </w:p>
    <w:sectPr w:rsidR="00D96C92" w:rsidRPr="00465087" w:rsidSect="006B00C8">
      <w:pgSz w:w="16838" w:h="11906" w:orient="landscape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31B07" w14:textId="77777777" w:rsidR="00B250FC" w:rsidRDefault="00B250FC" w:rsidP="00B250FC">
      <w:r>
        <w:separator/>
      </w:r>
    </w:p>
  </w:endnote>
  <w:endnote w:type="continuationSeparator" w:id="0">
    <w:p w14:paraId="5886848A" w14:textId="77777777" w:rsidR="00B250FC" w:rsidRDefault="00B250FC" w:rsidP="00B25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7224A" w14:textId="77777777" w:rsidR="00B250FC" w:rsidRDefault="00B250FC" w:rsidP="00B250FC">
      <w:r>
        <w:separator/>
      </w:r>
    </w:p>
  </w:footnote>
  <w:footnote w:type="continuationSeparator" w:id="0">
    <w:p w14:paraId="5B5479FF" w14:textId="77777777" w:rsidR="00B250FC" w:rsidRDefault="00B250FC" w:rsidP="00B250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zU2N7I0sjQ2szRT0lEKTi0uzszPAykwqgUA+PTLaiwAAAA="/>
  </w:docVars>
  <w:rsids>
    <w:rsidRoot w:val="00D96C92"/>
    <w:rsid w:val="00235450"/>
    <w:rsid w:val="00465087"/>
    <w:rsid w:val="006B00C8"/>
    <w:rsid w:val="00B250FC"/>
    <w:rsid w:val="00D9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EC8E0C"/>
  <w15:chartTrackingRefBased/>
  <w15:docId w15:val="{F284FF52-52BA-47BE-9063-8732D9112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50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250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250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250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54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3</Words>
  <Characters>1844</Characters>
  <Application>Microsoft Office Word</Application>
  <DocSecurity>0</DocSecurity>
  <Lines>15</Lines>
  <Paragraphs>4</Paragraphs>
  <ScaleCrop>false</ScaleCrop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nming Zhang</dc:creator>
  <cp:keywords/>
  <dc:description/>
  <cp:lastModifiedBy>Shunming Zhang</cp:lastModifiedBy>
  <cp:revision>4</cp:revision>
  <dcterms:created xsi:type="dcterms:W3CDTF">2021-07-28T11:06:00Z</dcterms:created>
  <dcterms:modified xsi:type="dcterms:W3CDTF">2021-08-08T03:08:00Z</dcterms:modified>
</cp:coreProperties>
</file>